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AC6D4" w14:textId="77777777" w:rsidR="006739F1" w:rsidRDefault="00DE0EBA">
      <w:pPr>
        <w:pStyle w:val="a4"/>
      </w:pPr>
      <w:r>
        <w:t>Лабораторная работа 8</w:t>
      </w:r>
    </w:p>
    <w:p w14:paraId="4F0A8FDA" w14:textId="77777777" w:rsidR="006739F1" w:rsidRDefault="00DE0EBA">
      <w:pPr>
        <w:pStyle w:val="a5"/>
      </w:pPr>
      <w:r>
        <w:t xml:space="preserve">Текстовой редактор </w:t>
      </w:r>
      <w:proofErr w:type="spellStart"/>
      <w:r>
        <w:t>vi</w:t>
      </w:r>
      <w:proofErr w:type="spellEnd"/>
    </w:p>
    <w:p w14:paraId="633D7A0E" w14:textId="7A04D1C5" w:rsidR="006739F1" w:rsidRDefault="0020109E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5194483"/>
        <w:docPartObj>
          <w:docPartGallery w:val="Table of Contents"/>
          <w:docPartUnique/>
        </w:docPartObj>
      </w:sdtPr>
      <w:sdtEndPr/>
      <w:sdtContent>
        <w:p w14:paraId="48805F73" w14:textId="77777777" w:rsidR="006739F1" w:rsidRDefault="00DE0EBA">
          <w:pPr>
            <w:pStyle w:val="ae"/>
          </w:pPr>
          <w:r>
            <w:t>Содержание</w:t>
          </w:r>
        </w:p>
        <w:p w14:paraId="3A40EFDD" w14:textId="69EA3109" w:rsidR="002A788A" w:rsidRDefault="00DE0EB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162099" w:history="1">
            <w:r w:rsidR="002A788A" w:rsidRPr="00BF1848">
              <w:rPr>
                <w:rStyle w:val="ad"/>
                <w:noProof/>
              </w:rPr>
              <w:t>Цель работы</w:t>
            </w:r>
            <w:r w:rsidR="002A788A">
              <w:rPr>
                <w:noProof/>
                <w:webHidden/>
              </w:rPr>
              <w:tab/>
            </w:r>
            <w:r w:rsidR="002A788A">
              <w:rPr>
                <w:noProof/>
                <w:webHidden/>
              </w:rPr>
              <w:fldChar w:fldCharType="begin"/>
            </w:r>
            <w:r w:rsidR="002A788A">
              <w:rPr>
                <w:noProof/>
                <w:webHidden/>
              </w:rPr>
              <w:instrText xml:space="preserve"> PAGEREF _Toc102162099 \h </w:instrText>
            </w:r>
            <w:r w:rsidR="002A788A">
              <w:rPr>
                <w:noProof/>
                <w:webHidden/>
              </w:rPr>
            </w:r>
            <w:r w:rsidR="002A788A">
              <w:rPr>
                <w:noProof/>
                <w:webHidden/>
              </w:rPr>
              <w:fldChar w:fldCharType="separate"/>
            </w:r>
            <w:r w:rsidR="002A788A">
              <w:rPr>
                <w:noProof/>
                <w:webHidden/>
              </w:rPr>
              <w:t>1</w:t>
            </w:r>
            <w:r w:rsidR="002A788A">
              <w:rPr>
                <w:noProof/>
                <w:webHidden/>
              </w:rPr>
              <w:fldChar w:fldCharType="end"/>
            </w:r>
          </w:hyperlink>
        </w:p>
        <w:p w14:paraId="683ECF05" w14:textId="74AD6D3A" w:rsidR="002A788A" w:rsidRDefault="0004053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100" w:history="1">
            <w:r w:rsidR="002A788A" w:rsidRPr="00BF1848">
              <w:rPr>
                <w:rStyle w:val="ad"/>
                <w:noProof/>
              </w:rPr>
              <w:t>Ход работы</w:t>
            </w:r>
            <w:r w:rsidR="002A788A">
              <w:rPr>
                <w:noProof/>
                <w:webHidden/>
              </w:rPr>
              <w:tab/>
            </w:r>
            <w:r w:rsidR="002A788A">
              <w:rPr>
                <w:noProof/>
                <w:webHidden/>
              </w:rPr>
              <w:fldChar w:fldCharType="begin"/>
            </w:r>
            <w:r w:rsidR="002A788A">
              <w:rPr>
                <w:noProof/>
                <w:webHidden/>
              </w:rPr>
              <w:instrText xml:space="preserve"> PAGEREF _Toc102162100 \h </w:instrText>
            </w:r>
            <w:r w:rsidR="002A788A">
              <w:rPr>
                <w:noProof/>
                <w:webHidden/>
              </w:rPr>
            </w:r>
            <w:r w:rsidR="002A788A">
              <w:rPr>
                <w:noProof/>
                <w:webHidden/>
              </w:rPr>
              <w:fldChar w:fldCharType="separate"/>
            </w:r>
            <w:r w:rsidR="002A788A">
              <w:rPr>
                <w:noProof/>
                <w:webHidden/>
              </w:rPr>
              <w:t>1</w:t>
            </w:r>
            <w:r w:rsidR="002A788A">
              <w:rPr>
                <w:noProof/>
                <w:webHidden/>
              </w:rPr>
              <w:fldChar w:fldCharType="end"/>
            </w:r>
          </w:hyperlink>
        </w:p>
        <w:p w14:paraId="4C98D592" w14:textId="33FB5224" w:rsidR="002A788A" w:rsidRDefault="0004053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101" w:history="1">
            <w:r w:rsidR="002A788A" w:rsidRPr="00BF1848">
              <w:rPr>
                <w:rStyle w:val="ad"/>
                <w:noProof/>
              </w:rPr>
              <w:t>Вывод</w:t>
            </w:r>
            <w:r w:rsidR="002A788A">
              <w:rPr>
                <w:noProof/>
                <w:webHidden/>
              </w:rPr>
              <w:tab/>
            </w:r>
            <w:r w:rsidR="002A788A">
              <w:rPr>
                <w:noProof/>
                <w:webHidden/>
              </w:rPr>
              <w:fldChar w:fldCharType="begin"/>
            </w:r>
            <w:r w:rsidR="002A788A">
              <w:rPr>
                <w:noProof/>
                <w:webHidden/>
              </w:rPr>
              <w:instrText xml:space="preserve"> PAGEREF _Toc102162101 \h </w:instrText>
            </w:r>
            <w:r w:rsidR="002A788A">
              <w:rPr>
                <w:noProof/>
                <w:webHidden/>
              </w:rPr>
            </w:r>
            <w:r w:rsidR="002A788A">
              <w:rPr>
                <w:noProof/>
                <w:webHidden/>
              </w:rPr>
              <w:fldChar w:fldCharType="separate"/>
            </w:r>
            <w:r w:rsidR="002A788A">
              <w:rPr>
                <w:noProof/>
                <w:webHidden/>
              </w:rPr>
              <w:t>2</w:t>
            </w:r>
            <w:r w:rsidR="002A788A">
              <w:rPr>
                <w:noProof/>
                <w:webHidden/>
              </w:rPr>
              <w:fldChar w:fldCharType="end"/>
            </w:r>
          </w:hyperlink>
        </w:p>
        <w:p w14:paraId="1E462B51" w14:textId="1A958D3F" w:rsidR="002A788A" w:rsidRDefault="0004053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102" w:history="1">
            <w:r w:rsidR="002A788A" w:rsidRPr="00BF1848">
              <w:rPr>
                <w:rStyle w:val="ad"/>
                <w:noProof/>
              </w:rPr>
              <w:t>Контрольные вопросы</w:t>
            </w:r>
            <w:r w:rsidR="002A788A">
              <w:rPr>
                <w:noProof/>
                <w:webHidden/>
              </w:rPr>
              <w:tab/>
            </w:r>
            <w:r w:rsidR="002A788A">
              <w:rPr>
                <w:noProof/>
                <w:webHidden/>
              </w:rPr>
              <w:fldChar w:fldCharType="begin"/>
            </w:r>
            <w:r w:rsidR="002A788A">
              <w:rPr>
                <w:noProof/>
                <w:webHidden/>
              </w:rPr>
              <w:instrText xml:space="preserve"> PAGEREF _Toc102162102 \h </w:instrText>
            </w:r>
            <w:r w:rsidR="002A788A">
              <w:rPr>
                <w:noProof/>
                <w:webHidden/>
              </w:rPr>
            </w:r>
            <w:r w:rsidR="002A788A">
              <w:rPr>
                <w:noProof/>
                <w:webHidden/>
              </w:rPr>
              <w:fldChar w:fldCharType="separate"/>
            </w:r>
            <w:r w:rsidR="002A788A">
              <w:rPr>
                <w:noProof/>
                <w:webHidden/>
              </w:rPr>
              <w:t>2</w:t>
            </w:r>
            <w:r w:rsidR="002A788A">
              <w:rPr>
                <w:noProof/>
                <w:webHidden/>
              </w:rPr>
              <w:fldChar w:fldCharType="end"/>
            </w:r>
          </w:hyperlink>
        </w:p>
        <w:p w14:paraId="7FDA9BFC" w14:textId="04F87DC6" w:rsidR="006739F1" w:rsidRDefault="00DE0EBA">
          <w:r>
            <w:fldChar w:fldCharType="end"/>
          </w:r>
        </w:p>
      </w:sdtContent>
    </w:sdt>
    <w:p w14:paraId="009F1141" w14:textId="77777777" w:rsidR="006739F1" w:rsidRDefault="00DE0EBA">
      <w:pPr>
        <w:pStyle w:val="1"/>
      </w:pPr>
      <w:bookmarkStart w:id="1" w:name="_Toc102162099"/>
      <w:bookmarkStart w:id="2" w:name="цель-работы"/>
      <w:r>
        <w:t>Цель работы</w:t>
      </w:r>
      <w:bookmarkEnd w:id="1"/>
    </w:p>
    <w:p w14:paraId="7165A415" w14:textId="77777777" w:rsidR="006739F1" w:rsidRDefault="00DE0EBA">
      <w:pPr>
        <w:pStyle w:val="FirstParagraph"/>
      </w:pPr>
      <w:r>
        <w:t xml:space="preserve">Познакомиться с операционной системой </w:t>
      </w:r>
      <w:proofErr w:type="spellStart"/>
      <w:r>
        <w:t>Linux</w:t>
      </w:r>
      <w:proofErr w:type="spellEnd"/>
      <w:r>
        <w:t xml:space="preserve">. Получить практические навыки работы с редактором </w:t>
      </w:r>
      <w:proofErr w:type="spellStart"/>
      <w:r>
        <w:t>vi</w:t>
      </w:r>
      <w:proofErr w:type="spellEnd"/>
      <w:r>
        <w:t>, установленным по умолчанию практически во всех дистрибутивах.</w:t>
      </w:r>
    </w:p>
    <w:p w14:paraId="63549FAE" w14:textId="77777777" w:rsidR="006739F1" w:rsidRDefault="00DE0EBA">
      <w:pPr>
        <w:pStyle w:val="1"/>
      </w:pPr>
      <w:bookmarkStart w:id="3" w:name="_Toc102162100"/>
      <w:bookmarkStart w:id="4" w:name="ход-работы"/>
      <w:bookmarkEnd w:id="2"/>
      <w:r>
        <w:t>Ход работы</w:t>
      </w:r>
      <w:bookmarkEnd w:id="3"/>
    </w:p>
    <w:p w14:paraId="407ECABA" w14:textId="77777777" w:rsidR="006739F1" w:rsidRDefault="00DE0EBA">
      <w:pPr>
        <w:pStyle w:val="Compact"/>
        <w:numPr>
          <w:ilvl w:val="0"/>
          <w:numId w:val="2"/>
        </w:numPr>
      </w:pPr>
      <w:r>
        <w:t xml:space="preserve">Создаём каталог </w:t>
      </w:r>
      <w:proofErr w:type="spellStart"/>
      <w:r>
        <w:t>work</w:t>
      </w:r>
      <w:proofErr w:type="spellEnd"/>
      <w:r>
        <w:t>/</w:t>
      </w:r>
      <w:proofErr w:type="spellStart"/>
      <w:r>
        <w:t>os</w:t>
      </w:r>
      <w:proofErr w:type="spellEnd"/>
      <w:r>
        <w:t>/lab06</w:t>
      </w:r>
    </w:p>
    <w:p w14:paraId="5B34065A" w14:textId="77777777" w:rsidR="006739F1" w:rsidRDefault="00DE0EBA">
      <w:pPr>
        <w:pStyle w:val="FirstParagraph"/>
      </w:pPr>
      <w:r>
        <w:rPr>
          <w:noProof/>
        </w:rPr>
        <w:drawing>
          <wp:inline distT="0" distB="0" distL="0" distR="0" wp14:anchorId="4163CE7E" wp14:editId="2CF5809B">
            <wp:extent cx="5334000" cy="1467281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Создание каталога</w:t>
      </w:r>
    </w:p>
    <w:p w14:paraId="75E4A127" w14:textId="77777777" w:rsidR="006739F1" w:rsidRDefault="00DE0EBA">
      <w:pPr>
        <w:pStyle w:val="Compact"/>
        <w:numPr>
          <w:ilvl w:val="0"/>
          <w:numId w:val="3"/>
        </w:numPr>
      </w:pPr>
      <w:r>
        <w:t>Написание текста в hello.sh</w:t>
      </w:r>
    </w:p>
    <w:p w14:paraId="5F075C0A" w14:textId="77777777" w:rsidR="006739F1" w:rsidRDefault="00DE0EBA">
      <w:pPr>
        <w:pStyle w:val="FirstParagraph"/>
      </w:pPr>
      <w:r>
        <w:t xml:space="preserve">Вызовем </w:t>
      </w:r>
      <w:proofErr w:type="spellStart"/>
      <w:r>
        <w:t>vi</w:t>
      </w:r>
      <w:proofErr w:type="spellEnd"/>
      <w:r>
        <w:t xml:space="preserve"> для hello.sh и запишем туда текст из методички</w:t>
      </w:r>
    </w:p>
    <w:p w14:paraId="3862C3AD" w14:textId="77777777" w:rsidR="006739F1" w:rsidRDefault="00DE0EBA">
      <w:pPr>
        <w:pStyle w:val="a0"/>
      </w:pPr>
      <w:r>
        <w:rPr>
          <w:noProof/>
        </w:rPr>
        <w:lastRenderedPageBreak/>
        <w:drawing>
          <wp:inline distT="0" distB="0" distL="0" distR="0" wp14:anchorId="61538310" wp14:editId="5BD7E4F6">
            <wp:extent cx="4273616" cy="1434164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Написанный текст</w:t>
      </w:r>
    </w:p>
    <w:p w14:paraId="3FF987BC" w14:textId="77777777" w:rsidR="006739F1" w:rsidRDefault="00DE0EBA">
      <w:pPr>
        <w:pStyle w:val="a0"/>
      </w:pPr>
      <w:r>
        <w:t xml:space="preserve">Далее </w:t>
      </w:r>
      <w:proofErr w:type="spellStart"/>
      <w:r>
        <w:t>нажём</w:t>
      </w:r>
      <w:proofErr w:type="spellEnd"/>
      <w:r>
        <w:t xml:space="preserve"> </w:t>
      </w:r>
      <w:proofErr w:type="spellStart"/>
      <w:r>
        <w:t>esc</w:t>
      </w:r>
      <w:proofErr w:type="spellEnd"/>
      <w:proofErr w:type="gramStart"/>
      <w:r>
        <w:t>, :</w:t>
      </w:r>
      <w:proofErr w:type="gramEnd"/>
      <w:r>
        <w:t xml:space="preserve"> и введём </w:t>
      </w:r>
      <w:proofErr w:type="spellStart"/>
      <w:r>
        <w:t>wq</w:t>
      </w:r>
      <w:proofErr w:type="spellEnd"/>
      <w:r>
        <w:t xml:space="preserve"> для сохранения изменений и выхода из редактора</w:t>
      </w:r>
    </w:p>
    <w:p w14:paraId="62D90080" w14:textId="77777777" w:rsidR="006739F1" w:rsidRDefault="00DE0EBA">
      <w:pPr>
        <w:pStyle w:val="Compact"/>
        <w:numPr>
          <w:ilvl w:val="0"/>
          <w:numId w:val="4"/>
        </w:numPr>
      </w:pPr>
      <w:r>
        <w:t>Внесение изменений в файл hello.sh</w:t>
      </w:r>
    </w:p>
    <w:p w14:paraId="39F51A19" w14:textId="77777777" w:rsidR="006739F1" w:rsidRDefault="00DE0EBA">
      <w:pPr>
        <w:pStyle w:val="FirstParagraph"/>
      </w:pPr>
      <w:r>
        <w:t xml:space="preserve">Запустим редактор </w:t>
      </w:r>
      <w:proofErr w:type="spellStart"/>
      <w:r>
        <w:t>vi</w:t>
      </w:r>
      <w:proofErr w:type="spellEnd"/>
      <w:r>
        <w:t xml:space="preserve"> на редактирование файла и внесём требуемые изменения</w:t>
      </w:r>
    </w:p>
    <w:p w14:paraId="0AF704A1" w14:textId="77777777" w:rsidR="006739F1" w:rsidRDefault="00DE0EBA">
      <w:pPr>
        <w:pStyle w:val="a0"/>
      </w:pPr>
      <w:r>
        <w:rPr>
          <w:noProof/>
        </w:rPr>
        <w:drawing>
          <wp:inline distT="0" distB="0" distL="0" distR="0" wp14:anchorId="04779DA4" wp14:editId="7BE7621C">
            <wp:extent cx="4119612" cy="1549667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Изменённый текст</w:t>
      </w:r>
    </w:p>
    <w:p w14:paraId="41795C45" w14:textId="77777777" w:rsidR="006739F1" w:rsidRDefault="00DE0EBA">
      <w:pPr>
        <w:pStyle w:val="1"/>
      </w:pPr>
      <w:bookmarkStart w:id="5" w:name="_Toc102162101"/>
      <w:bookmarkStart w:id="6" w:name="вывод"/>
      <w:bookmarkEnd w:id="4"/>
      <w:r>
        <w:t>Вывод</w:t>
      </w:r>
      <w:bookmarkEnd w:id="5"/>
    </w:p>
    <w:p w14:paraId="67D59D5A" w14:textId="77777777" w:rsidR="006739F1" w:rsidRDefault="00DE0EBA">
      <w:pPr>
        <w:pStyle w:val="FirstParagraph"/>
      </w:pPr>
      <w:r>
        <w:t xml:space="preserve">Познакомились с операционной системой </w:t>
      </w:r>
      <w:proofErr w:type="spellStart"/>
      <w:r>
        <w:t>Linux</w:t>
      </w:r>
      <w:proofErr w:type="spellEnd"/>
      <w:r>
        <w:t xml:space="preserve">. Получили практические навыки работы с редактором </w:t>
      </w:r>
      <w:proofErr w:type="spellStart"/>
      <w:r>
        <w:t>vi</w:t>
      </w:r>
      <w:proofErr w:type="spellEnd"/>
      <w:r>
        <w:t>, установленным по умолчанию практически во всех дистрибутивах.</w:t>
      </w:r>
    </w:p>
    <w:p w14:paraId="0902812E" w14:textId="77777777" w:rsidR="006739F1" w:rsidRDefault="00DE0EBA">
      <w:pPr>
        <w:pStyle w:val="1"/>
      </w:pPr>
      <w:bookmarkStart w:id="7" w:name="_Toc102162102"/>
      <w:bookmarkStart w:id="8" w:name="контрольные-вопросы"/>
      <w:bookmarkEnd w:id="6"/>
      <w:r>
        <w:t>Контрольные вопросы</w:t>
      </w:r>
      <w:bookmarkEnd w:id="7"/>
    </w:p>
    <w:p w14:paraId="40228260" w14:textId="77777777" w:rsidR="006739F1" w:rsidRDefault="00DE0EBA">
      <w:pPr>
        <w:numPr>
          <w:ilvl w:val="0"/>
          <w:numId w:val="5"/>
        </w:numPr>
      </w:pPr>
      <w:r>
        <w:t xml:space="preserve">В редакторе </w:t>
      </w:r>
      <w:proofErr w:type="spellStart"/>
      <w:r>
        <w:t>vi</w:t>
      </w:r>
      <w:proofErr w:type="spellEnd"/>
      <w:r>
        <w:t xml:space="preserve"> есть два основных режима: командный режим и режим вставки. По умолчанию работа начинается в командном режиме.</w:t>
      </w:r>
    </w:p>
    <w:p w14:paraId="06F06D5A" w14:textId="77777777" w:rsidR="006739F1" w:rsidRDefault="00DE0EBA">
      <w:pPr>
        <w:numPr>
          <w:ilvl w:val="0"/>
          <w:numId w:val="5"/>
        </w:numPr>
      </w:pPr>
      <w:r>
        <w:t xml:space="preserve">в командном режиме набрать q или q! и нажать </w:t>
      </w:r>
      <w:proofErr w:type="spellStart"/>
      <w:r>
        <w:t>enter</w:t>
      </w:r>
      <w:proofErr w:type="spellEnd"/>
    </w:p>
    <w:p w14:paraId="509FCC51" w14:textId="77777777" w:rsidR="006739F1" w:rsidRDefault="00DE0EBA">
      <w:pPr>
        <w:numPr>
          <w:ilvl w:val="0"/>
          <w:numId w:val="6"/>
        </w:numPr>
      </w:pPr>
      <w:r>
        <w:t>0 (ноль) — переход в начало строки;</w:t>
      </w:r>
    </w:p>
    <w:p w14:paraId="1D6E293A" w14:textId="77777777" w:rsidR="006739F1" w:rsidRDefault="00DE0EBA">
      <w:pPr>
        <w:numPr>
          <w:ilvl w:val="0"/>
          <w:numId w:val="6"/>
        </w:numPr>
      </w:pPr>
      <w:r>
        <w:t>$ — переход в конец строки;</w:t>
      </w:r>
    </w:p>
    <w:p w14:paraId="26305BD5" w14:textId="77777777" w:rsidR="006739F1" w:rsidRDefault="00DE0EBA">
      <w:pPr>
        <w:numPr>
          <w:ilvl w:val="0"/>
          <w:numId w:val="6"/>
        </w:numPr>
      </w:pPr>
      <w:r>
        <w:t>G — переход в конец файла;</w:t>
      </w:r>
    </w:p>
    <w:p w14:paraId="283FB1FA" w14:textId="77777777" w:rsidR="006739F1" w:rsidRDefault="00DE0EBA">
      <w:pPr>
        <w:numPr>
          <w:ilvl w:val="0"/>
          <w:numId w:val="6"/>
        </w:numPr>
      </w:pPr>
      <w:r>
        <w:t>n G — переход на строку с номером n.</w:t>
      </w:r>
    </w:p>
    <w:p w14:paraId="2E9B951E" w14:textId="77777777" w:rsidR="006739F1" w:rsidRDefault="00DE0EBA">
      <w:pPr>
        <w:pStyle w:val="Compact"/>
        <w:numPr>
          <w:ilvl w:val="0"/>
          <w:numId w:val="8"/>
        </w:numPr>
      </w:pPr>
      <w:r>
        <w:t>G - переход в конец файла</w:t>
      </w:r>
    </w:p>
    <w:p w14:paraId="21B47CD0" w14:textId="77777777" w:rsidR="006739F1" w:rsidRDefault="00DE0EBA">
      <w:pPr>
        <w:pStyle w:val="Compact"/>
        <w:numPr>
          <w:ilvl w:val="0"/>
          <w:numId w:val="8"/>
        </w:numPr>
      </w:pPr>
      <w:r>
        <w:t>1 G - переход в начало файла</w:t>
      </w:r>
    </w:p>
    <w:p w14:paraId="2424F408" w14:textId="77777777" w:rsidR="006739F1" w:rsidRDefault="00DE0EBA">
      <w:pPr>
        <w:pStyle w:val="Compact"/>
        <w:numPr>
          <w:ilvl w:val="0"/>
          <w:numId w:val="9"/>
        </w:numPr>
      </w:pPr>
      <w:proofErr w:type="gramStart"/>
      <w:r>
        <w:lastRenderedPageBreak/>
        <w:t>– :</w:t>
      </w:r>
      <w:proofErr w:type="gramEnd"/>
      <w:r>
        <w:t xml:space="preserve"> </w:t>
      </w:r>
      <w:proofErr w:type="spellStart"/>
      <w:r>
        <w:t>n,m</w:t>
      </w:r>
      <w:proofErr w:type="spellEnd"/>
      <w:r>
        <w:t xml:space="preserve"> d — удалить строки с n по m;</w:t>
      </w:r>
    </w:p>
    <w:p w14:paraId="38B2A0C9" w14:textId="77777777" w:rsidR="006739F1" w:rsidRDefault="00DE0EBA">
      <w:pPr>
        <w:pStyle w:val="FirstParagraph"/>
      </w:pPr>
      <w:proofErr w:type="gramStart"/>
      <w:r>
        <w:t>– :</w:t>
      </w:r>
      <w:proofErr w:type="gramEnd"/>
      <w:r>
        <w:t xml:space="preserve"> </w:t>
      </w:r>
      <w:proofErr w:type="spellStart"/>
      <w:r>
        <w:t>i,j</w:t>
      </w:r>
      <w:proofErr w:type="spellEnd"/>
      <w:r>
        <w:t xml:space="preserve"> m k — переместить строки с i по j, начиная со строки k;</w:t>
      </w:r>
    </w:p>
    <w:p w14:paraId="37CF1C9B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</w:t>
      </w:r>
      <w:proofErr w:type="spellStart"/>
      <w:r>
        <w:t>i,j</w:t>
      </w:r>
      <w:proofErr w:type="spellEnd"/>
      <w:r>
        <w:t xml:space="preserve"> t k — копировать строки с i по j в строку k;</w:t>
      </w:r>
    </w:p>
    <w:p w14:paraId="1F893B21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</w:t>
      </w:r>
      <w:proofErr w:type="spellStart"/>
      <w:r>
        <w:t>i,j</w:t>
      </w:r>
      <w:proofErr w:type="spellEnd"/>
      <w:r>
        <w:t xml:space="preserve"> w имя-файла — записать строки с i по j в файл с именем имя-файла.</w:t>
      </w:r>
    </w:p>
    <w:p w14:paraId="6EAE2C24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w — записать изменённый текст в файл, не выходя из </w:t>
      </w:r>
      <w:proofErr w:type="spellStart"/>
      <w:r>
        <w:t>vi</w:t>
      </w:r>
      <w:proofErr w:type="spellEnd"/>
      <w:r>
        <w:t>;</w:t>
      </w:r>
    </w:p>
    <w:p w14:paraId="2AE04209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w имя-файла — записать изменённый текст в новый файл с именем имя-файла;</w:t>
      </w:r>
    </w:p>
    <w:p w14:paraId="78522EE7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w ! имя-файла — записать изменённый текст в файл с именем имя-файла;</w:t>
      </w:r>
    </w:p>
    <w:p w14:paraId="03DE59BE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w q — записать изменения в файл и выйти из </w:t>
      </w:r>
      <w:proofErr w:type="spellStart"/>
      <w:r>
        <w:t>vi</w:t>
      </w:r>
      <w:proofErr w:type="spellEnd"/>
      <w:r>
        <w:t>;</w:t>
      </w:r>
    </w:p>
    <w:p w14:paraId="04259163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q — выйти из редактора </w:t>
      </w:r>
      <w:proofErr w:type="spellStart"/>
      <w:r>
        <w:t>vi</w:t>
      </w:r>
      <w:proofErr w:type="spellEnd"/>
      <w:r>
        <w:t>;</w:t>
      </w:r>
    </w:p>
    <w:p w14:paraId="304741C2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q ! — выйти из редактора без записи;</w:t>
      </w:r>
    </w:p>
    <w:p w14:paraId="38B26B32" w14:textId="77777777" w:rsidR="006739F1" w:rsidRDefault="00DE0EBA">
      <w:pPr>
        <w:pStyle w:val="a0"/>
      </w:pPr>
      <w:proofErr w:type="gramStart"/>
      <w:r>
        <w:t>– :</w:t>
      </w:r>
      <w:proofErr w:type="gramEnd"/>
      <w:r>
        <w:t xml:space="preserve"> e ! — вернуться в командный режим, отменив все изменения, произведённые со времени последней записи.</w:t>
      </w:r>
    </w:p>
    <w:p w14:paraId="2FC72E17" w14:textId="77777777" w:rsidR="006739F1" w:rsidRDefault="00DE0EBA">
      <w:pPr>
        <w:numPr>
          <w:ilvl w:val="0"/>
          <w:numId w:val="10"/>
        </w:numPr>
      </w:pPr>
      <w:r>
        <w:t>c$ $</w:t>
      </w:r>
    </w:p>
    <w:p w14:paraId="073FE26E" w14:textId="77777777" w:rsidR="006739F1" w:rsidRDefault="00DE0EBA">
      <w:pPr>
        <w:pStyle w:val="Compact"/>
        <w:numPr>
          <w:ilvl w:val="0"/>
          <w:numId w:val="11"/>
        </w:numPr>
      </w:pPr>
      <w:proofErr w:type="spellStart"/>
      <w:r>
        <w:t>esc</w:t>
      </w:r>
      <w:proofErr w:type="spellEnd"/>
      <w:r>
        <w:t xml:space="preserve"> -&gt; u -&gt; </w:t>
      </w:r>
      <w:proofErr w:type="spellStart"/>
      <w:r>
        <w:t>enter</w:t>
      </w:r>
      <w:proofErr w:type="spellEnd"/>
    </w:p>
    <w:p w14:paraId="38DE40AC" w14:textId="77777777" w:rsidR="006739F1" w:rsidRDefault="00DE0EBA">
      <w:pPr>
        <w:pStyle w:val="Compact"/>
        <w:numPr>
          <w:ilvl w:val="0"/>
          <w:numId w:val="12"/>
        </w:numPr>
      </w:pPr>
      <w:r>
        <w:t>В командном режиме нельзя редактировать текст</w:t>
      </w:r>
      <w:bookmarkEnd w:id="8"/>
    </w:p>
    <w:sectPr w:rsidR="006739F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0E8B7" w14:textId="77777777" w:rsidR="00040534" w:rsidRDefault="00040534">
      <w:pPr>
        <w:spacing w:after="0"/>
      </w:pPr>
      <w:r>
        <w:separator/>
      </w:r>
    </w:p>
  </w:endnote>
  <w:endnote w:type="continuationSeparator" w:id="0">
    <w:p w14:paraId="0BE55FCE" w14:textId="77777777" w:rsidR="00040534" w:rsidRDefault="000405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D8681" w14:textId="77777777" w:rsidR="00040534" w:rsidRDefault="00040534">
      <w:r>
        <w:separator/>
      </w:r>
    </w:p>
  </w:footnote>
  <w:footnote w:type="continuationSeparator" w:id="0">
    <w:p w14:paraId="206C642F" w14:textId="77777777" w:rsidR="00040534" w:rsidRDefault="00040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A922FBD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40F0B2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EC5AD7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EFD8B934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996E9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6A2C7DF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DE60C27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CC124F5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4824F12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1"/>
  </w:num>
  <w:num w:numId="12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534"/>
    <w:rsid w:val="0020109E"/>
    <w:rsid w:val="002A788A"/>
    <w:rsid w:val="004E29B3"/>
    <w:rsid w:val="00590D07"/>
    <w:rsid w:val="006739F1"/>
    <w:rsid w:val="00784D58"/>
    <w:rsid w:val="008D6863"/>
    <w:rsid w:val="00B86B75"/>
    <w:rsid w:val="00BC48D5"/>
    <w:rsid w:val="00C36279"/>
    <w:rsid w:val="00DE0E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83D5B"/>
  <w15:docId w15:val="{0DC7F701-09A0-456C-BE59-F08FCD9AB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A788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40</Words>
  <Characters>1940</Characters>
  <Application>Microsoft Office Word</Application>
  <DocSecurity>0</DocSecurity>
  <Lines>16</Lines>
  <Paragraphs>4</Paragraphs>
  <ScaleCrop>false</ScaleCrop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арут Александр Игоревич</dc:creator>
  <cp:keywords/>
  <cp:lastModifiedBy>Купцов Максим Ахмедович</cp:lastModifiedBy>
  <cp:revision>4</cp:revision>
  <dcterms:created xsi:type="dcterms:W3CDTF">2022-04-29T08:35:00Z</dcterms:created>
  <dcterms:modified xsi:type="dcterms:W3CDTF">2022-05-14T15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